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9-17</w:t>
      </w:r>
      <w:r>
        <w:t xml:space="preserve"> </w:t>
      </w:r>
      <w:r>
        <w:t xml:space="preserve">06:12:3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d98cc9fdef34805eb9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9-17T06:12:37Z</dcterms:created>
  <dcterms:modified xsi:type="dcterms:W3CDTF">2022-09-17T06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9-17 06:12:30</vt:lpwstr>
  </property>
</Properties>
</file>